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A56AEFA" w14:textId="57CAEBB2" w:rsidR="00C95BC4" w:rsidRDefault="00C95BC4" w:rsidP="00C95BC4">
      <w:pPr>
        <w:tabs>
          <w:tab w:val="left" w:pos="1800"/>
          <w:tab w:val="left" w:pos="1890"/>
          <w:tab w:val="left" w:pos="2160"/>
        </w:tabs>
        <w:ind w:left="1620"/>
        <w:jc w:val="center"/>
        <w:rPr>
          <w:rFonts w:ascii="Trebuchet MS" w:hAnsi="Trebuchet MS"/>
          <w:b/>
          <w:sz w:val="28"/>
          <w:u w:val="single"/>
        </w:rPr>
      </w:pPr>
      <w:r>
        <w:rPr>
          <w:rFonts w:ascii="Trebuchet MS" w:hAnsi="Trebuchet MS"/>
          <w:b/>
          <w:sz w:val="28"/>
          <w:u w:val="single"/>
        </w:rPr>
        <w:t>Microsoft Word</w:t>
      </w:r>
    </w:p>
    <w:p w14:paraId="6C92909B" w14:textId="77777777" w:rsidR="00C95BC4" w:rsidRDefault="00C95BC4" w:rsidP="00C95BC4">
      <w:pPr>
        <w:tabs>
          <w:tab w:val="left" w:pos="1800"/>
          <w:tab w:val="left" w:pos="1890"/>
          <w:tab w:val="left" w:pos="2160"/>
        </w:tabs>
        <w:ind w:left="1620"/>
        <w:jc w:val="center"/>
        <w:rPr>
          <w:rFonts w:ascii="Trebuchet MS" w:hAnsi="Trebuchet MS"/>
          <w:b/>
          <w:sz w:val="28"/>
          <w:u w:val="single"/>
        </w:rPr>
      </w:pPr>
    </w:p>
    <w:p w14:paraId="127B2C92" w14:textId="17E4A9E7" w:rsidR="00B03950" w:rsidRDefault="00BB42C0" w:rsidP="00C95BC4">
      <w:pPr>
        <w:tabs>
          <w:tab w:val="left" w:pos="1800"/>
          <w:tab w:val="left" w:pos="1890"/>
          <w:tab w:val="left" w:pos="2160"/>
        </w:tabs>
        <w:ind w:left="1620"/>
        <w:jc w:val="center"/>
        <w:rPr>
          <w:rFonts w:ascii="Trebuchet MS" w:hAnsi="Trebuchet MS"/>
          <w:b/>
          <w:sz w:val="28"/>
          <w:u w:val="single"/>
        </w:rPr>
      </w:pPr>
      <w:r w:rsidRPr="00BB42C0">
        <w:rPr>
          <w:rFonts w:ascii="Trebuchet MS" w:hAnsi="Trebuchet MS"/>
          <w:b/>
          <w:sz w:val="28"/>
          <w:u w:val="single"/>
        </w:rPr>
        <w:t>Module 35 – Hyperlink and Cross Reference in MS Word</w:t>
      </w:r>
    </w:p>
    <w:p w14:paraId="1A699610" w14:textId="77777777" w:rsidR="00BB42C0" w:rsidRDefault="00BB42C0" w:rsidP="00C95BC4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</w:rPr>
      </w:pPr>
      <w:r>
        <w:rPr>
          <w:rFonts w:ascii="Trebuchet MS" w:hAnsi="Trebuchet MS"/>
          <w:b/>
          <w:sz w:val="28"/>
        </w:rPr>
        <w:tab/>
      </w:r>
    </w:p>
    <w:p w14:paraId="5FAEA00E" w14:textId="1F0C2F0A" w:rsidR="00BB42C0" w:rsidRPr="00C95BC4" w:rsidRDefault="00BB42C0" w:rsidP="00C95BC4">
      <w:pPr>
        <w:tabs>
          <w:tab w:val="left" w:pos="1800"/>
          <w:tab w:val="left" w:pos="1890"/>
          <w:tab w:val="left" w:pos="2160"/>
        </w:tabs>
        <w:spacing w:after="240"/>
        <w:ind w:left="1620"/>
        <w:rPr>
          <w:rFonts w:ascii="Trebuchet MS" w:hAnsi="Trebuchet MS"/>
          <w:b/>
          <w:szCs w:val="22"/>
          <w:u w:val="single"/>
        </w:rPr>
      </w:pPr>
      <w:r w:rsidRPr="00C95BC4">
        <w:rPr>
          <w:rFonts w:ascii="Trebuchet MS" w:hAnsi="Trebuchet MS"/>
          <w:b/>
          <w:szCs w:val="22"/>
          <w:u w:val="single"/>
        </w:rPr>
        <w:t>What is Hyperlink?</w:t>
      </w:r>
    </w:p>
    <w:p w14:paraId="493F146C" w14:textId="77777777" w:rsidR="00BB42C0" w:rsidRDefault="00BB42C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B42C0">
        <w:rPr>
          <w:rFonts w:ascii="Trebuchet MS" w:hAnsi="Trebuchet MS"/>
        </w:rPr>
        <w:t xml:space="preserve">A hyperlink is a special type of link used in MS Word and other programs that let you quickly go to another place with just one click. It can connect your document to a website, another file, a location within the same document, or even an email address. When you click on a hyperlink, it takes you directly to the place it is linked to, like opening a webpage or starting an email. Hyperlinks are usually shown as blue and underlined text, and when you move your mouse over them, the pointer changes to a hand symbol. They are useful for giving extra information or making your document </w:t>
      </w:r>
      <w:proofErr w:type="gramStart"/>
      <w:r w:rsidRPr="00BB42C0">
        <w:rPr>
          <w:rFonts w:ascii="Trebuchet MS" w:hAnsi="Trebuchet MS"/>
        </w:rPr>
        <w:t>more interactive and easy</w:t>
      </w:r>
      <w:proofErr w:type="gramEnd"/>
      <w:r w:rsidRPr="00BB42C0">
        <w:rPr>
          <w:rFonts w:ascii="Trebuchet MS" w:hAnsi="Trebuchet MS"/>
        </w:rPr>
        <w:t xml:space="preserve"> to navigate.</w:t>
      </w:r>
    </w:p>
    <w:p w14:paraId="13FF5D30" w14:textId="77777777" w:rsidR="00BB42C0" w:rsidRDefault="00BB42C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A6A7C5" w14:textId="3AD44B16" w:rsidR="00BB42C0" w:rsidRPr="00C95BC4" w:rsidRDefault="00BB42C0" w:rsidP="00C95BC4">
      <w:pPr>
        <w:tabs>
          <w:tab w:val="left" w:pos="1800"/>
          <w:tab w:val="left" w:pos="1890"/>
        </w:tabs>
        <w:spacing w:line="360" w:lineRule="auto"/>
        <w:ind w:left="1620"/>
        <w:rPr>
          <w:rFonts w:ascii="Trebuchet MS" w:hAnsi="Trebuchet MS"/>
          <w:b/>
          <w:szCs w:val="22"/>
          <w:u w:val="single"/>
        </w:rPr>
      </w:pPr>
      <w:r w:rsidRPr="00C95BC4">
        <w:rPr>
          <w:rFonts w:ascii="Trebuchet MS" w:hAnsi="Trebuchet MS"/>
          <w:b/>
          <w:szCs w:val="22"/>
          <w:u w:val="single"/>
        </w:rPr>
        <w:t xml:space="preserve">Why </w:t>
      </w:r>
      <w:r w:rsidR="00C95BC4">
        <w:rPr>
          <w:rFonts w:ascii="Trebuchet MS" w:hAnsi="Trebuchet MS"/>
          <w:b/>
          <w:szCs w:val="22"/>
          <w:u w:val="single"/>
        </w:rPr>
        <w:t>u</w:t>
      </w:r>
      <w:r w:rsidRPr="00C95BC4">
        <w:rPr>
          <w:rFonts w:ascii="Trebuchet MS" w:hAnsi="Trebuchet MS"/>
          <w:b/>
          <w:szCs w:val="22"/>
          <w:u w:val="single"/>
        </w:rPr>
        <w:t>se Hyperlinks?</w:t>
      </w:r>
    </w:p>
    <w:p w14:paraId="027F064A" w14:textId="77777777" w:rsidR="00BB42C0" w:rsidRPr="00BB42C0" w:rsidRDefault="00BB42C0" w:rsidP="00C95BC4">
      <w:pPr>
        <w:tabs>
          <w:tab w:val="left" w:pos="1800"/>
          <w:tab w:val="left" w:pos="1890"/>
        </w:tabs>
        <w:spacing w:line="360" w:lineRule="auto"/>
        <w:ind w:left="1620"/>
        <w:rPr>
          <w:rFonts w:ascii="Trebuchet MS" w:hAnsi="Trebuchet MS"/>
        </w:rPr>
      </w:pPr>
      <w:r w:rsidRPr="00BB42C0">
        <w:rPr>
          <w:rFonts w:ascii="Trebuchet MS" w:hAnsi="Trebuchet MS"/>
        </w:rPr>
        <w:t>Hyperlinks are useful when you want to:</w:t>
      </w:r>
    </w:p>
    <w:p w14:paraId="5E20F091" w14:textId="77777777" w:rsidR="00BB42C0" w:rsidRP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Add extra information from a website</w:t>
      </w:r>
    </w:p>
    <w:p w14:paraId="30B9C08C" w14:textId="77777777" w:rsidR="00BB42C0" w:rsidRP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Link to a related document</w:t>
      </w:r>
    </w:p>
    <w:p w14:paraId="611C8B7B" w14:textId="77777777" w:rsidR="00BB42C0" w:rsidRP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Help the reader move quickly within your document</w:t>
      </w:r>
    </w:p>
    <w:p w14:paraId="1F1FD89C" w14:textId="77777777" w:rsidR="00BB42C0" w:rsidRDefault="00BB42C0" w:rsidP="00C95BC4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B42C0">
        <w:rPr>
          <w:rFonts w:ascii="Trebuchet MS" w:hAnsi="Trebuchet MS"/>
        </w:rPr>
        <w:t>Make your document interactive</w:t>
      </w:r>
    </w:p>
    <w:p w14:paraId="23C593DE" w14:textId="77777777" w:rsidR="00BB42C0" w:rsidRPr="00BB42C0" w:rsidRDefault="00185E40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47CD89A0" wp14:editId="4BAEC13D">
            <wp:simplePos x="0" y="0"/>
            <wp:positionH relativeFrom="column">
              <wp:posOffset>1620520</wp:posOffset>
            </wp:positionH>
            <wp:positionV relativeFrom="paragraph">
              <wp:posOffset>77470</wp:posOffset>
            </wp:positionV>
            <wp:extent cx="4778375" cy="1791970"/>
            <wp:effectExtent l="19050" t="19050" r="22225" b="17780"/>
            <wp:wrapThrough wrapText="bothSides">
              <wp:wrapPolygon edited="0">
                <wp:start x="-86" y="-230"/>
                <wp:lineTo x="-86" y="21585"/>
                <wp:lineTo x="21614" y="21585"/>
                <wp:lineTo x="21614" y="-230"/>
                <wp:lineTo x="-86" y="-230"/>
              </wp:wrapPolygon>
            </wp:wrapThrough>
            <wp:docPr id="14" name="Picture 2" descr="Create a Hyperlink in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reate a Hyperlink in Wor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80" t="36858" r="14540" b="16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375" cy="179197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67227" w14:textId="77777777" w:rsidR="00BB42C0" w:rsidRPr="00BB42C0" w:rsidRDefault="00BB42C0" w:rsidP="00C95BC4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</w:rPr>
      </w:pPr>
    </w:p>
    <w:p w14:paraId="71163F72" w14:textId="77777777" w:rsidR="006C28A7" w:rsidRDefault="00185E40" w:rsidP="00C95BC4">
      <w:pPr>
        <w:tabs>
          <w:tab w:val="left" w:pos="1800"/>
          <w:tab w:val="left" w:pos="1890"/>
          <w:tab w:val="left" w:pos="2160"/>
        </w:tabs>
        <w:ind w:left="1620"/>
        <w:rPr>
          <w:rFonts w:ascii="Trebuchet MS" w:hAnsi="Trebuchet MS"/>
          <w:b/>
          <w:sz w:val="28"/>
          <w:u w:val="single"/>
        </w:rPr>
      </w:pPr>
      <w:r>
        <w:rPr>
          <w:rFonts w:ascii="Trebuchet MS" w:hAnsi="Trebuchet MS"/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308FFD" wp14:editId="1610BBFF">
                <wp:simplePos x="0" y="0"/>
                <wp:positionH relativeFrom="column">
                  <wp:posOffset>3762375</wp:posOffset>
                </wp:positionH>
                <wp:positionV relativeFrom="paragraph">
                  <wp:posOffset>781050</wp:posOffset>
                </wp:positionV>
                <wp:extent cx="764540" cy="239395"/>
                <wp:effectExtent l="228600" t="6350" r="6985" b="11430"/>
                <wp:wrapNone/>
                <wp:docPr id="1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4540" cy="239395"/>
                        </a:xfrm>
                        <a:prstGeom prst="borderCallout2">
                          <a:avLst>
                            <a:gd name="adj1" fmla="val 47745"/>
                            <a:gd name="adj2" fmla="val -9968"/>
                            <a:gd name="adj3" fmla="val 47745"/>
                            <a:gd name="adj4" fmla="val -19519"/>
                            <a:gd name="adj5" fmla="val 32361"/>
                            <a:gd name="adj6" fmla="val -29236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E719AF" w14:textId="77777777" w:rsidR="006C28A7" w:rsidRPr="006C28A7" w:rsidRDefault="006C28A7">
                            <w:pPr>
                              <w:rPr>
                                <w:sz w:val="22"/>
                              </w:rPr>
                            </w:pPr>
                            <w:r w:rsidRPr="006C28A7">
                              <w:rPr>
                                <w:sz w:val="22"/>
                              </w:rPr>
                              <w:t>Hyperli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4" o:spid="_x0000_s1026" type="#_x0000_t48" style="position:absolute;left:0;text-align:left;margin-left:296.25pt;margin-top:61.5pt;width:60.2pt;height:18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" adj="-6315,6990,-4216,10313,-2153,10313" filled="f">
                <v:textbox>
                  <w:txbxContent>
                    <w:p w:rsidR="006C28A7" w:rsidRPr="006C28A7" w:rsidRDefault="006C28A7">
                      <w:pPr>
                        <w:rPr>
                          <w:sz w:val="22"/>
                        </w:rPr>
                      </w:pPr>
                      <w:r w:rsidRPr="006C28A7">
                        <w:rPr>
                          <w:sz w:val="22"/>
                        </w:rPr>
                        <w:t>Hyperli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rebuchet MS" w:hAnsi="Trebuchet MS"/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B08EC5F" wp14:editId="4060BDF8">
                <wp:simplePos x="0" y="0"/>
                <wp:positionH relativeFrom="column">
                  <wp:posOffset>2668905</wp:posOffset>
                </wp:positionH>
                <wp:positionV relativeFrom="paragraph">
                  <wp:posOffset>747395</wp:posOffset>
                </wp:positionV>
                <wp:extent cx="848360" cy="147955"/>
                <wp:effectExtent l="11430" t="10795" r="16510" b="12700"/>
                <wp:wrapNone/>
                <wp:docPr id="1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8360" cy="14795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9909D3" id="Rectangle 3" o:spid="_x0000_s1026" style="position:absolute;margin-left:210.15pt;margin-top:58.85pt;width:66.8pt;height:11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" filled="f" strokecolor="red" strokeweight="1.5pt"/>
            </w:pict>
          </mc:Fallback>
        </mc:AlternateContent>
      </w:r>
    </w:p>
    <w:p w14:paraId="7D8CED39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2275AACE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1726677F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375D31A1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0D45B3B3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460B9512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4562B279" w14:textId="77777777" w:rsidR="006C28A7" w:rsidRP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7665AB1D" w14:textId="77777777" w:rsidR="006C28A7" w:rsidRDefault="006C28A7" w:rsidP="00C95BC4">
      <w:pPr>
        <w:tabs>
          <w:tab w:val="left" w:pos="1800"/>
          <w:tab w:val="left" w:pos="1890"/>
        </w:tabs>
        <w:ind w:left="1620"/>
        <w:rPr>
          <w:rFonts w:ascii="Trebuchet MS" w:hAnsi="Trebuchet MS"/>
          <w:sz w:val="28"/>
        </w:rPr>
      </w:pPr>
    </w:p>
    <w:p w14:paraId="35626B9A" w14:textId="77777777" w:rsidR="006C28A7" w:rsidRPr="00C95BC4" w:rsidRDefault="006C28A7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bCs/>
          <w:sz w:val="28"/>
          <w:u w:val="single"/>
        </w:rPr>
      </w:pPr>
      <w:r w:rsidRPr="00C95BC4">
        <w:rPr>
          <w:rFonts w:ascii="Trebuchet MS" w:hAnsi="Trebuchet MS"/>
          <w:b/>
          <w:bCs/>
          <w:sz w:val="28"/>
          <w:u w:val="single"/>
        </w:rPr>
        <w:t>Steps to Create a Hyperlink in MS Word Using Menu Options:</w:t>
      </w:r>
    </w:p>
    <w:p w14:paraId="1BC6B45C" w14:textId="77777777" w:rsidR="006C28A7" w:rsidRPr="00102338" w:rsidRDefault="00102338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</w:rPr>
        <w:tab/>
      </w:r>
      <w:r w:rsidR="006C28A7" w:rsidRPr="00102338">
        <w:rPr>
          <w:rFonts w:ascii="Trebuchet MS" w:hAnsi="Trebuchet MS"/>
          <w:b/>
          <w:u w:val="single"/>
        </w:rPr>
        <w:t>Open your MS Word document.</w:t>
      </w:r>
    </w:p>
    <w:p w14:paraId="3101F6DA" w14:textId="77777777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Select the text or image you want to turn into a hyperlink.</w:t>
      </w:r>
    </w:p>
    <w:p w14:paraId="3367E356" w14:textId="77777777" w:rsidR="006C28A7" w:rsidRPr="00102338" w:rsidRDefault="00185E40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>
        <w:rPr>
          <w:noProof/>
        </w:rPr>
        <w:lastRenderedPageBreak/>
        <w:drawing>
          <wp:anchor distT="0" distB="0" distL="114300" distR="114300" simplePos="0" relativeHeight="251660800" behindDoc="1" locked="0" layoutInCell="1" allowOverlap="1" wp14:anchorId="5A64BB8B" wp14:editId="657BA547">
            <wp:simplePos x="0" y="0"/>
            <wp:positionH relativeFrom="column">
              <wp:posOffset>5050155</wp:posOffset>
            </wp:positionH>
            <wp:positionV relativeFrom="paragraph">
              <wp:posOffset>44450</wp:posOffset>
            </wp:positionV>
            <wp:extent cx="1514475" cy="838200"/>
            <wp:effectExtent l="19050" t="19050" r="9525" b="0"/>
            <wp:wrapThrough wrapText="bothSides">
              <wp:wrapPolygon edited="0">
                <wp:start x="-272" y="-491"/>
                <wp:lineTo x="-272" y="21600"/>
                <wp:lineTo x="21736" y="21600"/>
                <wp:lineTo x="21736" y="-491"/>
                <wp:lineTo x="-272" y="-491"/>
              </wp:wrapPolygon>
            </wp:wrapThrough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838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8A7" w:rsidRPr="00102338">
        <w:rPr>
          <w:rFonts w:ascii="Trebuchet MS" w:hAnsi="Trebuchet MS"/>
        </w:rPr>
        <w:t>Example: Select the text "</w:t>
      </w:r>
      <w:r w:rsidR="00102338" w:rsidRPr="00102338">
        <w:rPr>
          <w:rFonts w:ascii="Trebuchet MS" w:hAnsi="Trebuchet MS"/>
        </w:rPr>
        <w:t>Click for more</w:t>
      </w:r>
      <w:r w:rsidR="006C28A7" w:rsidRPr="00102338">
        <w:rPr>
          <w:rFonts w:ascii="Trebuchet MS" w:hAnsi="Trebuchet MS"/>
        </w:rPr>
        <w:t>".</w:t>
      </w:r>
    </w:p>
    <w:p w14:paraId="3389216D" w14:textId="77777777" w:rsidR="006C28A7" w:rsidRPr="00102338" w:rsidRDefault="00102338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 xml:space="preserve">Click </w:t>
      </w:r>
      <w:r w:rsidR="006C28A7" w:rsidRPr="00102338">
        <w:rPr>
          <w:rFonts w:ascii="Trebuchet MS" w:hAnsi="Trebuchet MS"/>
        </w:rPr>
        <w:t>on the "Insert" tab.</w:t>
      </w:r>
      <w:r w:rsidRPr="00102338">
        <w:rPr>
          <w:noProof/>
        </w:rPr>
        <w:t xml:space="preserve"> </w:t>
      </w:r>
    </w:p>
    <w:p w14:paraId="2ED41B81" w14:textId="77777777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In the Insert tab, look for the "Links" group.</w:t>
      </w:r>
    </w:p>
    <w:p w14:paraId="1A2FF397" w14:textId="77777777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Click on the "Link" option (or it may show as "Hyperlink" depending on your version).</w:t>
      </w:r>
    </w:p>
    <w:p w14:paraId="3CA0A586" w14:textId="77777777" w:rsidR="006C28A7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A dialog box called "Insert Hyperlink" will appear.</w:t>
      </w:r>
    </w:p>
    <w:p w14:paraId="79FACBF6" w14:textId="4E62AA62" w:rsidR="00102338" w:rsidRPr="00102338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3807034" wp14:editId="4248CCEA">
                <wp:simplePos x="0" y="0"/>
                <wp:positionH relativeFrom="column">
                  <wp:posOffset>2990850</wp:posOffset>
                </wp:positionH>
                <wp:positionV relativeFrom="paragraph">
                  <wp:posOffset>2035175</wp:posOffset>
                </wp:positionV>
                <wp:extent cx="2838450" cy="180975"/>
                <wp:effectExtent l="9525" t="14605" r="9525" b="13970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8450" cy="180975"/>
                        </a:xfrm>
                        <a:prstGeom prst="rect">
                          <a:avLst/>
                        </a:prstGeom>
                        <a:noFill/>
                        <a:ln w="1905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07706F" id="Rectangle 7" o:spid="_x0000_s1026" style="position:absolute;margin-left:235.5pt;margin-top:160.25pt;width:223.5pt;height:14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" filled="f" strokecolor="red" strokeweight="1.5pt"/>
            </w:pict>
          </mc:Fallback>
        </mc:AlternateContent>
      </w:r>
    </w:p>
    <w:p w14:paraId="256F84BF" w14:textId="541945F9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In the "Address" box at the bottom, type or paste the website URL or choose a file or location.</w:t>
      </w:r>
    </w:p>
    <w:p w14:paraId="424447E9" w14:textId="68CE9DC3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website: Type https://www.wikipedia.org</w:t>
      </w:r>
    </w:p>
    <w:p w14:paraId="50879C25" w14:textId="52D8D344" w:rsidR="006C28A7" w:rsidRPr="00102338" w:rsidRDefault="006C28A7" w:rsidP="00C95BC4">
      <w:pPr>
        <w:numPr>
          <w:ilvl w:val="0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file: Browse and select a file</w:t>
      </w:r>
    </w:p>
    <w:p w14:paraId="7D7E23DC" w14:textId="12A7F8EE" w:rsidR="006C28A7" w:rsidRPr="00102338" w:rsidRDefault="006C28A7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document location: Click "Place in This Document"</w:t>
      </w:r>
    </w:p>
    <w:p w14:paraId="6B32A8C1" w14:textId="4512370A" w:rsidR="006C28A7" w:rsidRPr="00102338" w:rsidRDefault="006C28A7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For email: Click "E-mail Address"</w:t>
      </w:r>
    </w:p>
    <w:p w14:paraId="1180DB71" w14:textId="77777777" w:rsidR="00BB42C0" w:rsidRDefault="006C28A7" w:rsidP="00C95BC4">
      <w:pPr>
        <w:numPr>
          <w:ilvl w:val="1"/>
          <w:numId w:val="45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02338">
        <w:rPr>
          <w:rFonts w:ascii="Trebuchet MS" w:hAnsi="Trebuchet MS"/>
        </w:rPr>
        <w:t>After entering the link, click OK.</w:t>
      </w:r>
    </w:p>
    <w:p w14:paraId="176F441D" w14:textId="66D6560B" w:rsidR="00185E40" w:rsidRDefault="00C95BC4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77FDB3C5" wp14:editId="41893242">
            <wp:simplePos x="0" y="0"/>
            <wp:positionH relativeFrom="column">
              <wp:posOffset>1232535</wp:posOffset>
            </wp:positionH>
            <wp:positionV relativeFrom="paragraph">
              <wp:posOffset>40005</wp:posOffset>
            </wp:positionV>
            <wp:extent cx="4721860" cy="2482850"/>
            <wp:effectExtent l="19050" t="19050" r="21590" b="12700"/>
            <wp:wrapThrough wrapText="bothSides">
              <wp:wrapPolygon edited="0">
                <wp:start x="-87" y="-166"/>
                <wp:lineTo x="-87" y="21545"/>
                <wp:lineTo x="21612" y="21545"/>
                <wp:lineTo x="21612" y="-166"/>
                <wp:lineTo x="-87" y="-166"/>
              </wp:wrapPolygon>
            </wp:wrapThrough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860" cy="24828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5FB018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2BEDBB90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16550D3A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248F9C00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724C8532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6F0E0E5D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77675191" w14:textId="77777777" w:rsidR="00C95BC4" w:rsidRDefault="00C95BC4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</w:p>
    <w:p w14:paraId="2294B9A5" w14:textId="094A0325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spacing w:after="240"/>
        <w:ind w:left="1620"/>
        <w:rPr>
          <w:rFonts w:ascii="Trebuchet MS" w:hAnsi="Trebuchet MS"/>
          <w:b/>
          <w:sz w:val="28"/>
          <w:u w:val="single"/>
        </w:rPr>
      </w:pPr>
      <w:r w:rsidRPr="00185E40">
        <w:rPr>
          <w:rFonts w:ascii="Trebuchet MS" w:hAnsi="Trebuchet MS"/>
          <w:b/>
          <w:sz w:val="28"/>
          <w:u w:val="single"/>
        </w:rPr>
        <w:t>What is Cross-Referencing?</w:t>
      </w:r>
    </w:p>
    <w:p w14:paraId="3EA2AFC1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185E40">
        <w:rPr>
          <w:rFonts w:ascii="Trebuchet MS" w:hAnsi="Trebuchet MS"/>
        </w:rPr>
        <w:t>Cross-referencing is a technique used in various fields, including writing, research, and data management, to direct the reader or user from one part of a document, dataset, or system to another related part. The goal is to establish connections or relationships between different pieces of information so that they can be easily found and understood in context.</w:t>
      </w:r>
    </w:p>
    <w:p w14:paraId="023D5D87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0739B26D" w14:textId="77777777" w:rsid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  <w:r w:rsidRPr="00185E40">
        <w:rPr>
          <w:rFonts w:ascii="Trebuchet MS" w:hAnsi="Trebuchet MS"/>
        </w:rPr>
        <w:t xml:space="preserve">In simple terms, it means pointing out </w:t>
      </w:r>
      <w:proofErr w:type="gramStart"/>
      <w:r w:rsidRPr="00185E40">
        <w:rPr>
          <w:rFonts w:ascii="Trebuchet MS" w:hAnsi="Trebuchet MS"/>
        </w:rPr>
        <w:t>where</w:t>
      </w:r>
      <w:proofErr w:type="gramEnd"/>
      <w:r w:rsidRPr="00185E40">
        <w:rPr>
          <w:rFonts w:ascii="Trebuchet MS" w:hAnsi="Trebuchet MS"/>
        </w:rPr>
        <w:t xml:space="preserve"> similar, complementary, or related information can be found elsewhere, often providing more context, background, or examples.</w:t>
      </w:r>
    </w:p>
    <w:p w14:paraId="4B7EC3C9" w14:textId="77777777" w:rsid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5929CBBA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  <w:b/>
          <w:sz w:val="28"/>
          <w:u w:val="single"/>
        </w:rPr>
      </w:pPr>
      <w:r w:rsidRPr="00185E40">
        <w:rPr>
          <w:rFonts w:ascii="Trebuchet MS" w:hAnsi="Trebuchet MS"/>
          <w:b/>
          <w:sz w:val="28"/>
          <w:u w:val="single"/>
        </w:rPr>
        <w:t>Steps to Insert a Cross-Reference in MS Word</w:t>
      </w:r>
    </w:p>
    <w:p w14:paraId="337987B2" w14:textId="77777777" w:rsidR="00185E40" w:rsidRPr="00185E40" w:rsidRDefault="00185E40" w:rsidP="00C95BC4">
      <w:pPr>
        <w:tabs>
          <w:tab w:val="left" w:pos="1800"/>
          <w:tab w:val="left" w:pos="1890"/>
          <w:tab w:val="left" w:pos="2497"/>
        </w:tabs>
        <w:ind w:left="1620"/>
        <w:rPr>
          <w:rFonts w:ascii="Trebuchet MS" w:hAnsi="Trebuchet MS"/>
        </w:rPr>
      </w:pPr>
    </w:p>
    <w:p w14:paraId="58578B6F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lastRenderedPageBreak/>
        <w:t>Open the Word document in which you want to insert the cross-reference.</w:t>
      </w:r>
    </w:p>
    <w:p w14:paraId="318CFE03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Place the Cursor:</w:t>
      </w:r>
    </w:p>
    <w:p w14:paraId="08F98705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Position the cursor where you want to insert the cross-reference (e.g., within the text, after a sentence, or paragraph).</w:t>
      </w:r>
    </w:p>
    <w:p w14:paraId="67BD7AB2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59238551" wp14:editId="42BE61F9">
            <wp:simplePos x="0" y="0"/>
            <wp:positionH relativeFrom="column">
              <wp:posOffset>3829050</wp:posOffset>
            </wp:positionH>
            <wp:positionV relativeFrom="paragraph">
              <wp:posOffset>41910</wp:posOffset>
            </wp:positionV>
            <wp:extent cx="2590800" cy="352425"/>
            <wp:effectExtent l="19050" t="19050" r="19050" b="28575"/>
            <wp:wrapThrough wrapText="bothSides">
              <wp:wrapPolygon edited="0">
                <wp:start x="-159" y="-1168"/>
                <wp:lineTo x="-159" y="22184"/>
                <wp:lineTo x="21600" y="22184"/>
                <wp:lineTo x="21600" y="-1168"/>
                <wp:lineTo x="-159" y="-1168"/>
              </wp:wrapPolygon>
            </wp:wrapThrough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524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5E40">
        <w:rPr>
          <w:rFonts w:ascii="Trebuchet MS" w:hAnsi="Trebuchet MS"/>
        </w:rPr>
        <w:t>Go to the "References" Tab:</w:t>
      </w:r>
      <w:r w:rsidRPr="00185E40">
        <w:rPr>
          <w:noProof/>
        </w:rPr>
        <w:t xml:space="preserve"> </w:t>
      </w:r>
    </w:p>
    <w:p w14:paraId="6B18DB20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  <w:noProof/>
        </w:rPr>
        <w:drawing>
          <wp:anchor distT="0" distB="0" distL="114300" distR="114300" simplePos="0" relativeHeight="251666944" behindDoc="0" locked="0" layoutInCell="1" allowOverlap="1" wp14:anchorId="1CC1565D" wp14:editId="401AFD82">
            <wp:simplePos x="0" y="0"/>
            <wp:positionH relativeFrom="column">
              <wp:posOffset>4495800</wp:posOffset>
            </wp:positionH>
            <wp:positionV relativeFrom="paragraph">
              <wp:posOffset>436880</wp:posOffset>
            </wp:positionV>
            <wp:extent cx="1914525" cy="885825"/>
            <wp:effectExtent l="19050" t="19050" r="28575" b="28575"/>
            <wp:wrapThrough wrapText="bothSides">
              <wp:wrapPolygon edited="0">
                <wp:start x="-215" y="-465"/>
                <wp:lineTo x="-215" y="21832"/>
                <wp:lineTo x="21707" y="21832"/>
                <wp:lineTo x="21707" y="-465"/>
                <wp:lineTo x="-215" y="-465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8858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5E40">
        <w:rPr>
          <w:rFonts w:ascii="Trebuchet MS" w:hAnsi="Trebuchet MS"/>
        </w:rPr>
        <w:t>In the top menu, click on the "References" tab. This tab contains options for adding citations, footnotes, and cross-references.</w:t>
      </w:r>
    </w:p>
    <w:p w14:paraId="339B3A03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Click on "Cross-reference":</w:t>
      </w:r>
    </w:p>
    <w:p w14:paraId="650D4168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In the "Captions" group (toward the right), click on the "Cross-reference" button. This will open the "Cross-reference" dialog box.</w:t>
      </w:r>
    </w:p>
    <w:p w14:paraId="48931516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Choose the Type of Item to Cross-Reference:</w:t>
      </w:r>
    </w:p>
    <w:p w14:paraId="4D9CD2D2" w14:textId="77777777" w:rsidR="00185E40" w:rsidRPr="00C95BC4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  <w:b/>
          <w:bCs/>
          <w:u w:val="single"/>
        </w:rPr>
      </w:pPr>
      <w:r w:rsidRPr="00C95BC4">
        <w:rPr>
          <w:rFonts w:ascii="Trebuchet MS" w:hAnsi="Trebuchet MS"/>
          <w:b/>
          <w:bCs/>
          <w:noProof/>
          <w:u w:val="single"/>
        </w:rPr>
        <w:drawing>
          <wp:anchor distT="0" distB="0" distL="114300" distR="114300" simplePos="0" relativeHeight="251667968" behindDoc="0" locked="0" layoutInCell="1" allowOverlap="1" wp14:anchorId="667C4841" wp14:editId="48ECD242">
            <wp:simplePos x="0" y="0"/>
            <wp:positionH relativeFrom="column">
              <wp:posOffset>4086225</wp:posOffset>
            </wp:positionH>
            <wp:positionV relativeFrom="paragraph">
              <wp:posOffset>451485</wp:posOffset>
            </wp:positionV>
            <wp:extent cx="2637790" cy="3381375"/>
            <wp:effectExtent l="19050" t="19050" r="10160" b="28575"/>
            <wp:wrapThrough wrapText="bothSides">
              <wp:wrapPolygon edited="0">
                <wp:start x="-156" y="-122"/>
                <wp:lineTo x="-156" y="21661"/>
                <wp:lineTo x="21527" y="21661"/>
                <wp:lineTo x="21527" y="-122"/>
                <wp:lineTo x="-156" y="-122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7790" cy="33813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C4">
        <w:rPr>
          <w:rFonts w:ascii="Trebuchet MS" w:hAnsi="Trebuchet MS"/>
          <w:b/>
          <w:bCs/>
          <w:u w:val="single"/>
        </w:rPr>
        <w:t>In the "Cross-reference" dialog box, you’ll see a dropdown menu under "Reference type". This menu allows you to choose the type of item you want to reference:</w:t>
      </w:r>
      <w:r w:rsidRPr="00C95BC4">
        <w:rPr>
          <w:b/>
          <w:bCs/>
          <w:noProof/>
          <w:u w:val="single"/>
        </w:rPr>
        <w:t xml:space="preserve"> </w:t>
      </w:r>
    </w:p>
    <w:p w14:paraId="1450965D" w14:textId="77777777" w:rsidR="00185E40" w:rsidRPr="00185E40" w:rsidRDefault="00185E40" w:rsidP="00C95BC4">
      <w:pPr>
        <w:numPr>
          <w:ilvl w:val="3"/>
          <w:numId w:val="47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Heading: Refers to the heading in the document.</w:t>
      </w:r>
    </w:p>
    <w:p w14:paraId="72A5199E" w14:textId="77777777" w:rsidR="00185E40" w:rsidRPr="00185E40" w:rsidRDefault="00185E40" w:rsidP="00C95BC4">
      <w:pPr>
        <w:numPr>
          <w:ilvl w:val="3"/>
          <w:numId w:val="47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Figure: Refers to a figure (if you have inserted captions for figures).</w:t>
      </w:r>
    </w:p>
    <w:p w14:paraId="42D4A634" w14:textId="77777777" w:rsidR="00185E40" w:rsidRPr="00185E40" w:rsidRDefault="00185E40" w:rsidP="00C95BC4">
      <w:pPr>
        <w:numPr>
          <w:ilvl w:val="3"/>
          <w:numId w:val="47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Table: Refers to a table (if you've inserted captions for tables).</w:t>
      </w:r>
    </w:p>
    <w:p w14:paraId="72F8F0A1" w14:textId="77777777" w:rsidR="00185E40" w:rsidRPr="00185E40" w:rsidRDefault="00185E40" w:rsidP="00C95BC4">
      <w:pPr>
        <w:numPr>
          <w:ilvl w:val="3"/>
          <w:numId w:val="47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Numbered Item: Refers to numbered lists or items.</w:t>
      </w:r>
    </w:p>
    <w:p w14:paraId="5334453A" w14:textId="77777777" w:rsidR="00185E40" w:rsidRPr="00185E40" w:rsidRDefault="00185E40" w:rsidP="00C95BC4">
      <w:pPr>
        <w:numPr>
          <w:ilvl w:val="3"/>
          <w:numId w:val="47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Footnote/endnote: Refers to footnotes or endnotes.</w:t>
      </w:r>
    </w:p>
    <w:p w14:paraId="17509BEA" w14:textId="77777777" w:rsidR="00185E40" w:rsidRPr="00185E40" w:rsidRDefault="00185E40" w:rsidP="00C95BC4">
      <w:pPr>
        <w:numPr>
          <w:ilvl w:val="3"/>
          <w:numId w:val="47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Bookmark: Refers to a bookmark within the document (if bookmarks are set).</w:t>
      </w:r>
    </w:p>
    <w:p w14:paraId="0A7A0B52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Select the appropriate reference type for your needs (e.g., Heading, Figure, etc.).</w:t>
      </w:r>
    </w:p>
    <w:p w14:paraId="0710FBD2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Select the Item to Reference:</w:t>
      </w:r>
    </w:p>
    <w:p w14:paraId="31994F27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After selecting the reference type, the "For which" box will display the available items (e.g., all the headings, figures, or tables in your document).</w:t>
      </w:r>
    </w:p>
    <w:p w14:paraId="617E56EB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Click on the item you want to reference. For example, if you're referencing a heading, you’ll see a list of all the headings in your document. Click on the appropriate heading.</w:t>
      </w:r>
    </w:p>
    <w:p w14:paraId="46D967B6" w14:textId="77777777" w:rsidR="00185E40" w:rsidRPr="00C95BC4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  <w:b/>
          <w:bCs/>
          <w:u w:val="single"/>
        </w:rPr>
      </w:pPr>
      <w:r w:rsidRPr="00C95BC4">
        <w:rPr>
          <w:rFonts w:ascii="Trebuchet MS" w:hAnsi="Trebuchet MS"/>
          <w:b/>
          <w:bCs/>
          <w:u w:val="single"/>
        </w:rPr>
        <w:t>Choose the Cross-Reference Format:</w:t>
      </w:r>
    </w:p>
    <w:p w14:paraId="1D6C9200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Under "Insert reference to", you can choose how you want the cross-reference to appear. There are several options, such as:</w:t>
      </w:r>
    </w:p>
    <w:p w14:paraId="6929DE84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lastRenderedPageBreak/>
        <w:t>Only label and number: Only the label (e.g., “Figure 1”) or number is inserted.</w:t>
      </w:r>
    </w:p>
    <w:p w14:paraId="064A69F7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Heading text: The full text of the heading is inserted.</w:t>
      </w:r>
    </w:p>
    <w:p w14:paraId="6FCFCD71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Page number: Insert the page number of the referenced item.</w:t>
      </w:r>
    </w:p>
    <w:p w14:paraId="12096868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Above/below: Shows whether the referenced item is above or below in relation to the cross-reference.</w:t>
      </w:r>
    </w:p>
    <w:p w14:paraId="0DF7171B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Choose the format that fits your needs.</w:t>
      </w:r>
    </w:p>
    <w:p w14:paraId="5B3E188F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Insert the Cross-Reference:</w:t>
      </w:r>
    </w:p>
    <w:p w14:paraId="7841172A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Once you've selected the item and the format, click the "Insert" button.</w:t>
      </w:r>
    </w:p>
    <w:p w14:paraId="742291B4" w14:textId="77777777" w:rsidR="00185E40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 w:rsidRPr="00185E40">
        <w:rPr>
          <w:rFonts w:ascii="Trebuchet MS" w:hAnsi="Trebuchet MS"/>
        </w:rPr>
        <w:t>Word will insert the cross-reference in the location where your cursor was.</w:t>
      </w:r>
    </w:p>
    <w:p w14:paraId="6D3C9282" w14:textId="77777777" w:rsidR="00102338" w:rsidRPr="00185E40" w:rsidRDefault="00185E40" w:rsidP="00C95BC4">
      <w:pPr>
        <w:numPr>
          <w:ilvl w:val="3"/>
          <w:numId w:val="46"/>
        </w:numPr>
        <w:tabs>
          <w:tab w:val="left" w:pos="1800"/>
          <w:tab w:val="left" w:pos="1890"/>
          <w:tab w:val="left" w:pos="2497"/>
        </w:tabs>
        <w:ind w:left="1620" w:firstLine="0"/>
        <w:rPr>
          <w:rFonts w:ascii="Trebuchet MS" w:hAnsi="Trebuchet MS"/>
        </w:rPr>
      </w:pPr>
      <w:r>
        <w:rPr>
          <w:rFonts w:ascii="Trebuchet MS" w:hAnsi="Trebuchet MS"/>
        </w:rPr>
        <w:t>Close the Dialog Box.</w:t>
      </w:r>
    </w:p>
    <w:sectPr w:rsidR="00102338" w:rsidRPr="00185E40" w:rsidSect="001B53C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6C9081" w14:textId="77777777" w:rsidR="00D82D4E" w:rsidRDefault="00D82D4E">
      <w:r>
        <w:separator/>
      </w:r>
    </w:p>
  </w:endnote>
  <w:endnote w:type="continuationSeparator" w:id="0">
    <w:p w14:paraId="1E8CC1CE" w14:textId="77777777" w:rsidR="00D82D4E" w:rsidRDefault="00D82D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106598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166457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0DAD9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2418F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2418F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</w:p>
  <w:p w14:paraId="5E186942" w14:textId="77777777" w:rsidR="004D1C3A" w:rsidRPr="00A308AB" w:rsidRDefault="00185E4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112CA97C" wp14:editId="796EBEFA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FA3CFA" w14:textId="77777777" w:rsidR="00D82D4E" w:rsidRDefault="00D82D4E">
      <w:r>
        <w:separator/>
      </w:r>
    </w:p>
  </w:footnote>
  <w:footnote w:type="continuationSeparator" w:id="0">
    <w:p w14:paraId="31B5FE30" w14:textId="77777777" w:rsidR="00D82D4E" w:rsidRDefault="00D82D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52097A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322B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7C425865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854AE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2418F">
      <w:rPr>
        <w:rStyle w:val="PageNumber"/>
        <w:noProof/>
      </w:rPr>
      <w:t>4</w:t>
    </w:r>
    <w:r>
      <w:rPr>
        <w:rStyle w:val="PageNumber"/>
      </w:rPr>
      <w:fldChar w:fldCharType="end"/>
    </w:r>
  </w:p>
  <w:p w14:paraId="0D256F54" w14:textId="77777777" w:rsidR="004D1C3A" w:rsidRDefault="00000000" w:rsidP="00724FC1">
    <w:pPr>
      <w:pStyle w:val="Header"/>
    </w:pPr>
    <w:r>
      <w:rPr>
        <w:noProof/>
        <w:lang w:val="en-US" w:eastAsia="en-US"/>
      </w:rPr>
      <w:pict w14:anchorId="267E17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E63D1F6" wp14:editId="667AB6F0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B43789" w14:textId="77777777" w:rsidR="004D1C3A" w:rsidRDefault="00185E4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D09E48" wp14:editId="04551C82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l2LsgIAALg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" filled="f" stroked="f">
              <v:textbox>
                <w:txbxContent>
                  <w:p w:rsidR="004D1C3A" w:rsidRDefault="00185E40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85E40"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0CC8F699" wp14:editId="14A90428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3112B54" wp14:editId="34B80338">
              <wp:simplePos x="0" y="0"/>
              <wp:positionH relativeFrom="column">
                <wp:posOffset>1425575</wp:posOffset>
              </wp:positionH>
              <wp:positionV relativeFrom="paragraph">
                <wp:posOffset>266700</wp:posOffset>
              </wp:positionV>
              <wp:extent cx="5213985" cy="29845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398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81D347" w14:textId="77777777" w:rsidR="004D1C3A" w:rsidRPr="00C95BC4" w:rsidRDefault="00BB42C0" w:rsidP="00BB42C0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28"/>
                            </w:rPr>
                          </w:pPr>
                          <w:r w:rsidRPr="00C95BC4">
                            <w:rPr>
                              <w:rFonts w:ascii="Trebuchet MS" w:hAnsi="Trebuchet MS"/>
                              <w:b/>
                              <w:szCs w:val="28"/>
                            </w:rPr>
                            <w:t>Hyperlink and Cross Reference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112B5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12.25pt;margin-top:21pt;width:410.5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" filled="f" stroked="f">
              <v:textbox>
                <w:txbxContent>
                  <w:p w14:paraId="3881D347" w14:textId="77777777" w:rsidR="004D1C3A" w:rsidRPr="00C95BC4" w:rsidRDefault="00BB42C0" w:rsidP="00BB42C0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28"/>
                      </w:rPr>
                    </w:pPr>
                    <w:r w:rsidRPr="00C95BC4">
                      <w:rPr>
                        <w:rFonts w:ascii="Trebuchet MS" w:hAnsi="Trebuchet MS"/>
                        <w:b/>
                        <w:szCs w:val="28"/>
                      </w:rPr>
                      <w:t>Hyperlink and Cross Reference in MS Word</w:t>
                    </w:r>
                  </w:p>
                </w:txbxContent>
              </v:textbox>
            </v:shape>
          </w:pict>
        </mc:Fallback>
      </mc:AlternateContent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2603CAF" wp14:editId="1104C80A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331E0B" w14:textId="77777777" w:rsidR="004D1C3A" w:rsidRDefault="00185E4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334D5D" wp14:editId="5B2BD41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9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" stroked="f">
              <v:textbox style="mso-fit-shape-to-text:t">
                <w:txbxContent>
                  <w:p w:rsidR="004D1C3A" w:rsidRDefault="00185E40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85E40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F7ADF87" wp14:editId="27DE2B37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82E2E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938D6F" w14:textId="77777777" w:rsidR="004D1C3A" w:rsidRDefault="00000000">
    <w:pPr>
      <w:pStyle w:val="Header"/>
    </w:pPr>
    <w:r>
      <w:rPr>
        <w:noProof/>
        <w:lang w:val="en-US" w:eastAsia="en-US"/>
      </w:rPr>
      <w:pict w14:anchorId="28A181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518EF"/>
    <w:multiLevelType w:val="multilevel"/>
    <w:tmpl w:val="58809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827BF9"/>
    <w:multiLevelType w:val="hybridMultilevel"/>
    <w:tmpl w:val="8384F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F43A5"/>
    <w:multiLevelType w:val="multilevel"/>
    <w:tmpl w:val="B48E6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24EC5"/>
    <w:multiLevelType w:val="hybridMultilevel"/>
    <w:tmpl w:val="4D54115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" w15:restartNumberingAfterBreak="0">
    <w:nsid w:val="0C18301B"/>
    <w:multiLevelType w:val="hybridMultilevel"/>
    <w:tmpl w:val="56CC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C46005"/>
    <w:multiLevelType w:val="hybridMultilevel"/>
    <w:tmpl w:val="CC72E7EC"/>
    <w:lvl w:ilvl="0" w:tplc="4009000F">
      <w:start w:val="1"/>
      <w:numFmt w:val="decimal"/>
      <w:lvlText w:val="%1."/>
      <w:lvlJc w:val="left"/>
      <w:pPr>
        <w:ind w:left="2868" w:hanging="360"/>
      </w:pPr>
    </w:lvl>
    <w:lvl w:ilvl="1" w:tplc="40090019" w:tentative="1">
      <w:start w:val="1"/>
      <w:numFmt w:val="lowerLetter"/>
      <w:lvlText w:val="%2."/>
      <w:lvlJc w:val="left"/>
      <w:pPr>
        <w:ind w:left="3588" w:hanging="360"/>
      </w:pPr>
    </w:lvl>
    <w:lvl w:ilvl="2" w:tplc="4009001B" w:tentative="1">
      <w:start w:val="1"/>
      <w:numFmt w:val="lowerRoman"/>
      <w:lvlText w:val="%3."/>
      <w:lvlJc w:val="right"/>
      <w:pPr>
        <w:ind w:left="4308" w:hanging="180"/>
      </w:pPr>
    </w:lvl>
    <w:lvl w:ilvl="3" w:tplc="4009000F" w:tentative="1">
      <w:start w:val="1"/>
      <w:numFmt w:val="decimal"/>
      <w:lvlText w:val="%4."/>
      <w:lvlJc w:val="left"/>
      <w:pPr>
        <w:ind w:left="5028" w:hanging="360"/>
      </w:pPr>
    </w:lvl>
    <w:lvl w:ilvl="4" w:tplc="40090019" w:tentative="1">
      <w:start w:val="1"/>
      <w:numFmt w:val="lowerLetter"/>
      <w:lvlText w:val="%5."/>
      <w:lvlJc w:val="left"/>
      <w:pPr>
        <w:ind w:left="5748" w:hanging="360"/>
      </w:pPr>
    </w:lvl>
    <w:lvl w:ilvl="5" w:tplc="4009001B" w:tentative="1">
      <w:start w:val="1"/>
      <w:numFmt w:val="lowerRoman"/>
      <w:lvlText w:val="%6."/>
      <w:lvlJc w:val="right"/>
      <w:pPr>
        <w:ind w:left="6468" w:hanging="180"/>
      </w:pPr>
    </w:lvl>
    <w:lvl w:ilvl="6" w:tplc="4009000F" w:tentative="1">
      <w:start w:val="1"/>
      <w:numFmt w:val="decimal"/>
      <w:lvlText w:val="%7."/>
      <w:lvlJc w:val="left"/>
      <w:pPr>
        <w:ind w:left="7188" w:hanging="360"/>
      </w:pPr>
    </w:lvl>
    <w:lvl w:ilvl="7" w:tplc="40090019" w:tentative="1">
      <w:start w:val="1"/>
      <w:numFmt w:val="lowerLetter"/>
      <w:lvlText w:val="%8."/>
      <w:lvlJc w:val="left"/>
      <w:pPr>
        <w:ind w:left="7908" w:hanging="360"/>
      </w:pPr>
    </w:lvl>
    <w:lvl w:ilvl="8" w:tplc="4009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" w15:restartNumberingAfterBreak="0">
    <w:nsid w:val="0D634463"/>
    <w:multiLevelType w:val="hybridMultilevel"/>
    <w:tmpl w:val="8FC4EF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4E5E9C"/>
    <w:multiLevelType w:val="multilevel"/>
    <w:tmpl w:val="D1BCB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F25C2F"/>
    <w:multiLevelType w:val="multilevel"/>
    <w:tmpl w:val="7A080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02C26FA"/>
    <w:multiLevelType w:val="hybridMultilevel"/>
    <w:tmpl w:val="196227D8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126016E2"/>
    <w:multiLevelType w:val="hybridMultilevel"/>
    <w:tmpl w:val="26C22A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E37B9"/>
    <w:multiLevelType w:val="hybridMultilevel"/>
    <w:tmpl w:val="02D277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B93FC9"/>
    <w:multiLevelType w:val="hybridMultilevel"/>
    <w:tmpl w:val="92F0A4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19074F2B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903CA5"/>
    <w:multiLevelType w:val="hybridMultilevel"/>
    <w:tmpl w:val="B472EA9A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" w15:restartNumberingAfterBreak="0">
    <w:nsid w:val="1BDB5A46"/>
    <w:multiLevelType w:val="multilevel"/>
    <w:tmpl w:val="0AE0A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4A4458"/>
    <w:multiLevelType w:val="hybridMultilevel"/>
    <w:tmpl w:val="5E74DCA2"/>
    <w:lvl w:ilvl="0" w:tplc="4009000F">
      <w:start w:val="1"/>
      <w:numFmt w:val="decimal"/>
      <w:lvlText w:val="%1."/>
      <w:lvlJc w:val="left"/>
      <w:pPr>
        <w:ind w:left="2204" w:hanging="360"/>
      </w:pPr>
    </w:lvl>
    <w:lvl w:ilvl="1" w:tplc="40090019" w:tentative="1">
      <w:start w:val="1"/>
      <w:numFmt w:val="lowerLetter"/>
      <w:lvlText w:val="%2."/>
      <w:lvlJc w:val="left"/>
      <w:pPr>
        <w:ind w:left="2924" w:hanging="360"/>
      </w:pPr>
    </w:lvl>
    <w:lvl w:ilvl="2" w:tplc="4009001B" w:tentative="1">
      <w:start w:val="1"/>
      <w:numFmt w:val="lowerRoman"/>
      <w:lvlText w:val="%3."/>
      <w:lvlJc w:val="right"/>
      <w:pPr>
        <w:ind w:left="3644" w:hanging="180"/>
      </w:pPr>
    </w:lvl>
    <w:lvl w:ilvl="3" w:tplc="4009000F" w:tentative="1">
      <w:start w:val="1"/>
      <w:numFmt w:val="decimal"/>
      <w:lvlText w:val="%4."/>
      <w:lvlJc w:val="left"/>
      <w:pPr>
        <w:ind w:left="4364" w:hanging="360"/>
      </w:pPr>
    </w:lvl>
    <w:lvl w:ilvl="4" w:tplc="40090019" w:tentative="1">
      <w:start w:val="1"/>
      <w:numFmt w:val="lowerLetter"/>
      <w:lvlText w:val="%5."/>
      <w:lvlJc w:val="left"/>
      <w:pPr>
        <w:ind w:left="5084" w:hanging="360"/>
      </w:pPr>
    </w:lvl>
    <w:lvl w:ilvl="5" w:tplc="4009001B" w:tentative="1">
      <w:start w:val="1"/>
      <w:numFmt w:val="lowerRoman"/>
      <w:lvlText w:val="%6."/>
      <w:lvlJc w:val="right"/>
      <w:pPr>
        <w:ind w:left="5804" w:hanging="180"/>
      </w:pPr>
    </w:lvl>
    <w:lvl w:ilvl="6" w:tplc="4009000F" w:tentative="1">
      <w:start w:val="1"/>
      <w:numFmt w:val="decimal"/>
      <w:lvlText w:val="%7."/>
      <w:lvlJc w:val="left"/>
      <w:pPr>
        <w:ind w:left="6524" w:hanging="360"/>
      </w:pPr>
    </w:lvl>
    <w:lvl w:ilvl="7" w:tplc="40090019" w:tentative="1">
      <w:start w:val="1"/>
      <w:numFmt w:val="lowerLetter"/>
      <w:lvlText w:val="%8."/>
      <w:lvlJc w:val="left"/>
      <w:pPr>
        <w:ind w:left="7244" w:hanging="360"/>
      </w:pPr>
    </w:lvl>
    <w:lvl w:ilvl="8" w:tplc="40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17" w15:restartNumberingAfterBreak="0">
    <w:nsid w:val="1E5433EA"/>
    <w:multiLevelType w:val="hybridMultilevel"/>
    <w:tmpl w:val="D168113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21E46C15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7675AB"/>
    <w:multiLevelType w:val="hybridMultilevel"/>
    <w:tmpl w:val="E0F84CC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25ED23F2"/>
    <w:multiLevelType w:val="hybridMultilevel"/>
    <w:tmpl w:val="5066B188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1" w15:restartNumberingAfterBreak="0">
    <w:nsid w:val="25F566E5"/>
    <w:multiLevelType w:val="hybridMultilevel"/>
    <w:tmpl w:val="7B862EF2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2" w15:restartNumberingAfterBreak="0">
    <w:nsid w:val="27A633AE"/>
    <w:multiLevelType w:val="hybridMultilevel"/>
    <w:tmpl w:val="BF1C0BB6"/>
    <w:lvl w:ilvl="0" w:tplc="4009000F">
      <w:start w:val="1"/>
      <w:numFmt w:val="decimal"/>
      <w:lvlText w:val="%1."/>
      <w:lvlJc w:val="left"/>
      <w:pPr>
        <w:ind w:left="2813" w:hanging="360"/>
      </w:pPr>
    </w:lvl>
    <w:lvl w:ilvl="1" w:tplc="40090019" w:tentative="1">
      <w:start w:val="1"/>
      <w:numFmt w:val="lowerLetter"/>
      <w:lvlText w:val="%2."/>
      <w:lvlJc w:val="left"/>
      <w:pPr>
        <w:ind w:left="3533" w:hanging="360"/>
      </w:pPr>
    </w:lvl>
    <w:lvl w:ilvl="2" w:tplc="4009001B" w:tentative="1">
      <w:start w:val="1"/>
      <w:numFmt w:val="lowerRoman"/>
      <w:lvlText w:val="%3."/>
      <w:lvlJc w:val="right"/>
      <w:pPr>
        <w:ind w:left="4253" w:hanging="180"/>
      </w:pPr>
    </w:lvl>
    <w:lvl w:ilvl="3" w:tplc="4009000F" w:tentative="1">
      <w:start w:val="1"/>
      <w:numFmt w:val="decimal"/>
      <w:lvlText w:val="%4."/>
      <w:lvlJc w:val="left"/>
      <w:pPr>
        <w:ind w:left="4973" w:hanging="360"/>
      </w:pPr>
    </w:lvl>
    <w:lvl w:ilvl="4" w:tplc="40090019" w:tentative="1">
      <w:start w:val="1"/>
      <w:numFmt w:val="lowerLetter"/>
      <w:lvlText w:val="%5."/>
      <w:lvlJc w:val="left"/>
      <w:pPr>
        <w:ind w:left="5693" w:hanging="360"/>
      </w:pPr>
    </w:lvl>
    <w:lvl w:ilvl="5" w:tplc="4009001B" w:tentative="1">
      <w:start w:val="1"/>
      <w:numFmt w:val="lowerRoman"/>
      <w:lvlText w:val="%6."/>
      <w:lvlJc w:val="right"/>
      <w:pPr>
        <w:ind w:left="6413" w:hanging="180"/>
      </w:pPr>
    </w:lvl>
    <w:lvl w:ilvl="6" w:tplc="4009000F" w:tentative="1">
      <w:start w:val="1"/>
      <w:numFmt w:val="decimal"/>
      <w:lvlText w:val="%7."/>
      <w:lvlJc w:val="left"/>
      <w:pPr>
        <w:ind w:left="7133" w:hanging="360"/>
      </w:pPr>
    </w:lvl>
    <w:lvl w:ilvl="7" w:tplc="40090019" w:tentative="1">
      <w:start w:val="1"/>
      <w:numFmt w:val="lowerLetter"/>
      <w:lvlText w:val="%8."/>
      <w:lvlJc w:val="left"/>
      <w:pPr>
        <w:ind w:left="7853" w:hanging="360"/>
      </w:pPr>
    </w:lvl>
    <w:lvl w:ilvl="8" w:tplc="4009001B" w:tentative="1">
      <w:start w:val="1"/>
      <w:numFmt w:val="lowerRoman"/>
      <w:lvlText w:val="%9."/>
      <w:lvlJc w:val="right"/>
      <w:pPr>
        <w:ind w:left="8573" w:hanging="180"/>
      </w:pPr>
    </w:lvl>
  </w:abstractNum>
  <w:abstractNum w:abstractNumId="23" w15:restartNumberingAfterBreak="0">
    <w:nsid w:val="2B453467"/>
    <w:multiLevelType w:val="hybridMultilevel"/>
    <w:tmpl w:val="2202E7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4" w15:restartNumberingAfterBreak="0">
    <w:nsid w:val="2D095D7E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3D076EE"/>
    <w:multiLevelType w:val="hybridMultilevel"/>
    <w:tmpl w:val="B49AF4A6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362D28D3"/>
    <w:multiLevelType w:val="hybridMultilevel"/>
    <w:tmpl w:val="B998A5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75151AD"/>
    <w:multiLevelType w:val="hybridMultilevel"/>
    <w:tmpl w:val="5034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A21F5A"/>
    <w:multiLevelType w:val="hybridMultilevel"/>
    <w:tmpl w:val="0DEA28D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9" w15:restartNumberingAfterBreak="0">
    <w:nsid w:val="449C4899"/>
    <w:multiLevelType w:val="multilevel"/>
    <w:tmpl w:val="D1BCB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64E61F3"/>
    <w:multiLevelType w:val="multilevel"/>
    <w:tmpl w:val="08A03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CA6BD7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6F13CF5"/>
    <w:multiLevelType w:val="hybridMultilevel"/>
    <w:tmpl w:val="138A1382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3" w15:restartNumberingAfterBreak="0">
    <w:nsid w:val="47386EC6"/>
    <w:multiLevelType w:val="hybridMultilevel"/>
    <w:tmpl w:val="DBC481C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4" w15:restartNumberingAfterBreak="0">
    <w:nsid w:val="47B93FB9"/>
    <w:multiLevelType w:val="hybridMultilevel"/>
    <w:tmpl w:val="95B8523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5" w15:restartNumberingAfterBreak="0">
    <w:nsid w:val="4CB50BF0"/>
    <w:multiLevelType w:val="hybridMultilevel"/>
    <w:tmpl w:val="5656BD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907AB2"/>
    <w:multiLevelType w:val="hybridMultilevel"/>
    <w:tmpl w:val="A4FCF0A4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7" w15:restartNumberingAfterBreak="0">
    <w:nsid w:val="50953B6D"/>
    <w:multiLevelType w:val="hybridMultilevel"/>
    <w:tmpl w:val="0DC49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18526BA"/>
    <w:multiLevelType w:val="hybridMultilevel"/>
    <w:tmpl w:val="CCE88F1A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9" w15:restartNumberingAfterBreak="0">
    <w:nsid w:val="51A30E2F"/>
    <w:multiLevelType w:val="hybridMultilevel"/>
    <w:tmpl w:val="BB0E76A4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0" w15:restartNumberingAfterBreak="0">
    <w:nsid w:val="559154B0"/>
    <w:multiLevelType w:val="multilevel"/>
    <w:tmpl w:val="65FE2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625716B"/>
    <w:multiLevelType w:val="hybridMultilevel"/>
    <w:tmpl w:val="C7FE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DC69AA"/>
    <w:multiLevelType w:val="hybridMultilevel"/>
    <w:tmpl w:val="FDD6AC56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3" w15:restartNumberingAfterBreak="0">
    <w:nsid w:val="78AE091A"/>
    <w:multiLevelType w:val="hybridMultilevel"/>
    <w:tmpl w:val="C526DC8E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7C2279D6"/>
    <w:multiLevelType w:val="hybridMultilevel"/>
    <w:tmpl w:val="B4E656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E68BC"/>
    <w:multiLevelType w:val="hybridMultilevel"/>
    <w:tmpl w:val="AA169454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6" w15:restartNumberingAfterBreak="0">
    <w:nsid w:val="7F35739D"/>
    <w:multiLevelType w:val="hybridMultilevel"/>
    <w:tmpl w:val="4A7A9DE6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 w16cid:durableId="831725839">
    <w:abstractNumId w:val="34"/>
  </w:num>
  <w:num w:numId="2" w16cid:durableId="1767723554">
    <w:abstractNumId w:val="41"/>
  </w:num>
  <w:num w:numId="3" w16cid:durableId="684525047">
    <w:abstractNumId w:val="26"/>
  </w:num>
  <w:num w:numId="4" w16cid:durableId="1286691753">
    <w:abstractNumId w:val="27"/>
  </w:num>
  <w:num w:numId="5" w16cid:durableId="1853909552">
    <w:abstractNumId w:val="4"/>
  </w:num>
  <w:num w:numId="6" w16cid:durableId="783113709">
    <w:abstractNumId w:val="36"/>
  </w:num>
  <w:num w:numId="7" w16cid:durableId="223177023">
    <w:abstractNumId w:val="12"/>
  </w:num>
  <w:num w:numId="8" w16cid:durableId="510880343">
    <w:abstractNumId w:val="23"/>
  </w:num>
  <w:num w:numId="9" w16cid:durableId="4986922">
    <w:abstractNumId w:val="37"/>
  </w:num>
  <w:num w:numId="10" w16cid:durableId="16011704">
    <w:abstractNumId w:val="15"/>
  </w:num>
  <w:num w:numId="11" w16cid:durableId="1342397271">
    <w:abstractNumId w:val="0"/>
  </w:num>
  <w:num w:numId="12" w16cid:durableId="421492692">
    <w:abstractNumId w:val="30"/>
  </w:num>
  <w:num w:numId="13" w16cid:durableId="710494460">
    <w:abstractNumId w:val="2"/>
  </w:num>
  <w:num w:numId="14" w16cid:durableId="815337291">
    <w:abstractNumId w:val="42"/>
  </w:num>
  <w:num w:numId="15" w16cid:durableId="2007174249">
    <w:abstractNumId w:val="14"/>
  </w:num>
  <w:num w:numId="16" w16cid:durableId="851845569">
    <w:abstractNumId w:val="35"/>
  </w:num>
  <w:num w:numId="17" w16cid:durableId="999651707">
    <w:abstractNumId w:val="44"/>
  </w:num>
  <w:num w:numId="18" w16cid:durableId="1468890008">
    <w:abstractNumId w:val="16"/>
  </w:num>
  <w:num w:numId="19" w16cid:durableId="1584292337">
    <w:abstractNumId w:val="20"/>
  </w:num>
  <w:num w:numId="20" w16cid:durableId="1650866773">
    <w:abstractNumId w:val="28"/>
  </w:num>
  <w:num w:numId="21" w16cid:durableId="72507460">
    <w:abstractNumId w:val="46"/>
  </w:num>
  <w:num w:numId="22" w16cid:durableId="1841192096">
    <w:abstractNumId w:val="39"/>
  </w:num>
  <w:num w:numId="23" w16cid:durableId="773402095">
    <w:abstractNumId w:val="40"/>
  </w:num>
  <w:num w:numId="24" w16cid:durableId="745687353">
    <w:abstractNumId w:val="13"/>
  </w:num>
  <w:num w:numId="25" w16cid:durableId="361325567">
    <w:abstractNumId w:val="24"/>
  </w:num>
  <w:num w:numId="26" w16cid:durableId="670182610">
    <w:abstractNumId w:val="18"/>
  </w:num>
  <w:num w:numId="27" w16cid:durableId="2018186828">
    <w:abstractNumId w:val="31"/>
  </w:num>
  <w:num w:numId="28" w16cid:durableId="1866166431">
    <w:abstractNumId w:val="29"/>
  </w:num>
  <w:num w:numId="29" w16cid:durableId="573659349">
    <w:abstractNumId w:val="7"/>
  </w:num>
  <w:num w:numId="30" w16cid:durableId="704213269">
    <w:abstractNumId w:val="8"/>
  </w:num>
  <w:num w:numId="31" w16cid:durableId="359746930">
    <w:abstractNumId w:val="3"/>
  </w:num>
  <w:num w:numId="32" w16cid:durableId="1788423939">
    <w:abstractNumId w:val="38"/>
  </w:num>
  <w:num w:numId="33" w16cid:durableId="1273123143">
    <w:abstractNumId w:val="33"/>
  </w:num>
  <w:num w:numId="34" w16cid:durableId="723332030">
    <w:abstractNumId w:val="6"/>
  </w:num>
  <w:num w:numId="35" w16cid:durableId="854616967">
    <w:abstractNumId w:val="10"/>
  </w:num>
  <w:num w:numId="36" w16cid:durableId="1846285033">
    <w:abstractNumId w:val="21"/>
  </w:num>
  <w:num w:numId="37" w16cid:durableId="2069724335">
    <w:abstractNumId w:val="9"/>
  </w:num>
  <w:num w:numId="38" w16cid:durableId="655232477">
    <w:abstractNumId w:val="19"/>
  </w:num>
  <w:num w:numId="39" w16cid:durableId="876509810">
    <w:abstractNumId w:val="11"/>
  </w:num>
  <w:num w:numId="40" w16cid:durableId="670257210">
    <w:abstractNumId w:val="5"/>
  </w:num>
  <w:num w:numId="41" w16cid:durableId="71897570">
    <w:abstractNumId w:val="25"/>
  </w:num>
  <w:num w:numId="42" w16cid:durableId="607078287">
    <w:abstractNumId w:val="22"/>
  </w:num>
  <w:num w:numId="43" w16cid:durableId="3940590">
    <w:abstractNumId w:val="43"/>
  </w:num>
  <w:num w:numId="44" w16cid:durableId="356660311">
    <w:abstractNumId w:val="45"/>
  </w:num>
  <w:num w:numId="45" w16cid:durableId="1920212296">
    <w:abstractNumId w:val="17"/>
  </w:num>
  <w:num w:numId="46" w16cid:durableId="247078635">
    <w:abstractNumId w:val="1"/>
  </w:num>
  <w:num w:numId="47" w16cid:durableId="467936794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125AF"/>
    <w:rsid w:val="000206A3"/>
    <w:rsid w:val="00027074"/>
    <w:rsid w:val="000276D8"/>
    <w:rsid w:val="00040099"/>
    <w:rsid w:val="00046B3B"/>
    <w:rsid w:val="000625DF"/>
    <w:rsid w:val="00070DB1"/>
    <w:rsid w:val="00084386"/>
    <w:rsid w:val="00091DB5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102338"/>
    <w:rsid w:val="00107714"/>
    <w:rsid w:val="00114531"/>
    <w:rsid w:val="00115196"/>
    <w:rsid w:val="001217B1"/>
    <w:rsid w:val="001229BB"/>
    <w:rsid w:val="001253F1"/>
    <w:rsid w:val="00130414"/>
    <w:rsid w:val="00134C0A"/>
    <w:rsid w:val="00135157"/>
    <w:rsid w:val="00142A96"/>
    <w:rsid w:val="0014662C"/>
    <w:rsid w:val="001806F2"/>
    <w:rsid w:val="0018078F"/>
    <w:rsid w:val="0018246A"/>
    <w:rsid w:val="00184871"/>
    <w:rsid w:val="00185E40"/>
    <w:rsid w:val="00186B00"/>
    <w:rsid w:val="00187962"/>
    <w:rsid w:val="001A7470"/>
    <w:rsid w:val="001B53C2"/>
    <w:rsid w:val="001B7BDA"/>
    <w:rsid w:val="001B7E0F"/>
    <w:rsid w:val="001C027C"/>
    <w:rsid w:val="001C30B2"/>
    <w:rsid w:val="001C7618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1C78"/>
    <w:rsid w:val="002128CA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67D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2189"/>
    <w:rsid w:val="002C71CE"/>
    <w:rsid w:val="002C792E"/>
    <w:rsid w:val="002E138D"/>
    <w:rsid w:val="002E1572"/>
    <w:rsid w:val="002E2D66"/>
    <w:rsid w:val="002E7B8D"/>
    <w:rsid w:val="002F0398"/>
    <w:rsid w:val="00301D2E"/>
    <w:rsid w:val="00302C66"/>
    <w:rsid w:val="003073AE"/>
    <w:rsid w:val="00316A85"/>
    <w:rsid w:val="0032470E"/>
    <w:rsid w:val="0033322D"/>
    <w:rsid w:val="00337925"/>
    <w:rsid w:val="0034072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C3941"/>
    <w:rsid w:val="003D432B"/>
    <w:rsid w:val="003D728C"/>
    <w:rsid w:val="003E5223"/>
    <w:rsid w:val="003F2C2F"/>
    <w:rsid w:val="003F3068"/>
    <w:rsid w:val="003F7A28"/>
    <w:rsid w:val="004018B3"/>
    <w:rsid w:val="00412686"/>
    <w:rsid w:val="00412AE6"/>
    <w:rsid w:val="00415767"/>
    <w:rsid w:val="004178D2"/>
    <w:rsid w:val="00417C9C"/>
    <w:rsid w:val="0042203D"/>
    <w:rsid w:val="0042574B"/>
    <w:rsid w:val="004268EC"/>
    <w:rsid w:val="00430A4F"/>
    <w:rsid w:val="00434FEA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D1C3A"/>
    <w:rsid w:val="004D315C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402"/>
    <w:rsid w:val="00525A98"/>
    <w:rsid w:val="0052732E"/>
    <w:rsid w:val="0055092E"/>
    <w:rsid w:val="00557909"/>
    <w:rsid w:val="00563D6F"/>
    <w:rsid w:val="00567A3D"/>
    <w:rsid w:val="00573182"/>
    <w:rsid w:val="00574EE0"/>
    <w:rsid w:val="0058294C"/>
    <w:rsid w:val="0058642B"/>
    <w:rsid w:val="005B433A"/>
    <w:rsid w:val="005C0BA2"/>
    <w:rsid w:val="005D0AC3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30A2"/>
    <w:rsid w:val="00646560"/>
    <w:rsid w:val="00656BEB"/>
    <w:rsid w:val="00680BC9"/>
    <w:rsid w:val="00684DCB"/>
    <w:rsid w:val="00697F40"/>
    <w:rsid w:val="006A71BF"/>
    <w:rsid w:val="006B5E4B"/>
    <w:rsid w:val="006C28A7"/>
    <w:rsid w:val="006D0F79"/>
    <w:rsid w:val="006E1EDD"/>
    <w:rsid w:val="006F2425"/>
    <w:rsid w:val="006F6E6C"/>
    <w:rsid w:val="00700744"/>
    <w:rsid w:val="00701CD5"/>
    <w:rsid w:val="00701EE7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464F4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F445F"/>
    <w:rsid w:val="0080001E"/>
    <w:rsid w:val="008001D5"/>
    <w:rsid w:val="00800BCF"/>
    <w:rsid w:val="008129EF"/>
    <w:rsid w:val="008141E3"/>
    <w:rsid w:val="00817CD4"/>
    <w:rsid w:val="00820E0D"/>
    <w:rsid w:val="0082418F"/>
    <w:rsid w:val="00842879"/>
    <w:rsid w:val="0084332E"/>
    <w:rsid w:val="0085138A"/>
    <w:rsid w:val="0086395B"/>
    <w:rsid w:val="00864522"/>
    <w:rsid w:val="00864A01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0F29"/>
    <w:rsid w:val="00923D2B"/>
    <w:rsid w:val="00924545"/>
    <w:rsid w:val="00932562"/>
    <w:rsid w:val="00942493"/>
    <w:rsid w:val="00944A87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2C14"/>
    <w:rsid w:val="009A3FDF"/>
    <w:rsid w:val="009A7518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F3E17"/>
    <w:rsid w:val="009F7883"/>
    <w:rsid w:val="00A037B1"/>
    <w:rsid w:val="00A05061"/>
    <w:rsid w:val="00A11EB7"/>
    <w:rsid w:val="00A12F7B"/>
    <w:rsid w:val="00A21CA0"/>
    <w:rsid w:val="00A308AB"/>
    <w:rsid w:val="00A30943"/>
    <w:rsid w:val="00A34772"/>
    <w:rsid w:val="00A37FCF"/>
    <w:rsid w:val="00A46AF1"/>
    <w:rsid w:val="00A64653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03950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637"/>
    <w:rsid w:val="00BB42C0"/>
    <w:rsid w:val="00BC480F"/>
    <w:rsid w:val="00BD02F9"/>
    <w:rsid w:val="00BD06A7"/>
    <w:rsid w:val="00BD393C"/>
    <w:rsid w:val="00BD4B1C"/>
    <w:rsid w:val="00BE48FD"/>
    <w:rsid w:val="00BE7C7A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841E8"/>
    <w:rsid w:val="00C8529B"/>
    <w:rsid w:val="00C9346B"/>
    <w:rsid w:val="00C95BC4"/>
    <w:rsid w:val="00C96615"/>
    <w:rsid w:val="00C96870"/>
    <w:rsid w:val="00C97DE5"/>
    <w:rsid w:val="00CA1768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82D4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759F"/>
    <w:rsid w:val="00DE21B6"/>
    <w:rsid w:val="00DE54A8"/>
    <w:rsid w:val="00DF112D"/>
    <w:rsid w:val="00DF22F0"/>
    <w:rsid w:val="00DF6344"/>
    <w:rsid w:val="00E005D6"/>
    <w:rsid w:val="00E06065"/>
    <w:rsid w:val="00E07E17"/>
    <w:rsid w:val="00E12776"/>
    <w:rsid w:val="00E131DC"/>
    <w:rsid w:val="00E21B2F"/>
    <w:rsid w:val="00E26CCB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B44D8"/>
    <w:rsid w:val="00EB4DD5"/>
    <w:rsid w:val="00EC1589"/>
    <w:rsid w:val="00ED1DCF"/>
    <w:rsid w:val="00EE1E82"/>
    <w:rsid w:val="00EE331D"/>
    <w:rsid w:val="00EF00E7"/>
    <w:rsid w:val="00EF1948"/>
    <w:rsid w:val="00EF25EA"/>
    <w:rsid w:val="00EF5C09"/>
    <w:rsid w:val="00EF6C68"/>
    <w:rsid w:val="00F073E9"/>
    <w:rsid w:val="00F10D9C"/>
    <w:rsid w:val="00F137C0"/>
    <w:rsid w:val="00F3036E"/>
    <w:rsid w:val="00F320D2"/>
    <w:rsid w:val="00F5037C"/>
    <w:rsid w:val="00F60B81"/>
    <w:rsid w:val="00F621F0"/>
    <w:rsid w:val="00F7156F"/>
    <w:rsid w:val="00F755C7"/>
    <w:rsid w:val="00F83FA2"/>
    <w:rsid w:val="00F90D3F"/>
    <w:rsid w:val="00F96A73"/>
    <w:rsid w:val="00FA0187"/>
    <w:rsid w:val="00FA3CEF"/>
    <w:rsid w:val="00FA49D8"/>
    <w:rsid w:val="00FA4FB3"/>
    <w:rsid w:val="00FB16A0"/>
    <w:rsid w:val="00FB4A28"/>
    <w:rsid w:val="00FB5D39"/>
    <w:rsid w:val="00FB685C"/>
    <w:rsid w:val="00FC0C3B"/>
    <w:rsid w:val="00FC14E9"/>
    <w:rsid w:val="00FD4673"/>
    <w:rsid w:val="00FD65ED"/>
    <w:rsid w:val="00FE165C"/>
    <w:rsid w:val="00FE37BE"/>
    <w:rsid w:val="00FE39D5"/>
    <w:rsid w:val="00FF15E7"/>
    <w:rsid w:val="00FF1B63"/>
    <w:rsid w:val="00FF2490"/>
    <w:rsid w:val="00FF2DD3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56DD05"/>
  <w15:chartTrackingRefBased/>
  <w15:docId w15:val="{9E096810-B850-4A82-98B8-CBBD1E58D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https://images.wondershare.com/pdfelement/word/link-in-word.png" TargetMode="External"/><Relationship Id="rId1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80.jpeg"/><Relationship Id="rId2" Type="http://schemas.openxmlformats.org/officeDocument/2006/relationships/image" Target="media/image8.jpeg"/><Relationship Id="rId1" Type="http://schemas.openxmlformats.org/officeDocument/2006/relationships/image" Target="media/image7.jpeg"/><Relationship Id="rId6" Type="http://schemas.openxmlformats.org/officeDocument/2006/relationships/image" Target="media/image100.jpeg"/><Relationship Id="rId5" Type="http://schemas.openxmlformats.org/officeDocument/2006/relationships/image" Target="media/image10.jpeg"/><Relationship Id="rId4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9A6A79-2B91-47BF-BAD8-0F350FE8B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490</CharactersWithSpaces>
  <SharedDoc>false</SharedDoc>
  <HLinks>
    <vt:vector size="6" baseType="variant">
      <vt:variant>
        <vt:i4>3407980</vt:i4>
      </vt:variant>
      <vt:variant>
        <vt:i4>-1</vt:i4>
      </vt:variant>
      <vt:variant>
        <vt:i4>1026</vt:i4>
      </vt:variant>
      <vt:variant>
        <vt:i4>1</vt:i4>
      </vt:variant>
      <vt:variant>
        <vt:lpwstr>https://images.wondershare.com/pdfelement/word/link-in-word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sus</cp:lastModifiedBy>
  <cp:revision>3</cp:revision>
  <cp:lastPrinted>2019-07-26T10:33:00Z</cp:lastPrinted>
  <dcterms:created xsi:type="dcterms:W3CDTF">2025-04-09T10:18:00Z</dcterms:created>
  <dcterms:modified xsi:type="dcterms:W3CDTF">2025-04-09T10:19:00Z</dcterms:modified>
</cp:coreProperties>
</file>